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12EDA6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C0707">
        <w:rPr>
          <w:rFonts w:eastAsia="Times New Roman" w:cstheme="minorHAnsi"/>
          <w:b/>
          <w:color w:val="181717"/>
          <w:sz w:val="28"/>
          <w:szCs w:val="28"/>
        </w:rPr>
        <w:t>Heating and Air Conditioning 9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54A4F2D5" w14:textId="77777777" w:rsidR="0090682F" w:rsidRDefault="0090682F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90682F">
        <w:rPr>
          <w:rFonts w:eastAsia="Times New Roman" w:cstheme="minorHAnsi"/>
          <w:b/>
          <w:color w:val="181717"/>
          <w:sz w:val="28"/>
          <w:szCs w:val="28"/>
        </w:rPr>
        <w:t>Chapter 16 – A/C System Diagnosis and Repair</w:t>
      </w:r>
    </w:p>
    <w:p w14:paraId="0766CA74" w14:textId="5C055BF0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7E5CCF95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CC3CA0">
        <w:t>Diagnostic Procedure, Verify Customer Concern, Visual Inspection, and Check DTCs</w:t>
      </w:r>
    </w:p>
    <w:p w14:paraId="7F10182A" w14:textId="01C59209" w:rsidR="00DE07AC" w:rsidRDefault="00DF2F45" w:rsidP="004637B0">
      <w:pPr>
        <w:spacing w:after="0"/>
        <w:ind w:left="450" w:right="-810"/>
      </w:pPr>
      <w:r w:rsidRPr="00DF2F45">
        <w:t xml:space="preserve">2. </w:t>
      </w:r>
      <w:r w:rsidR="001D6AF3">
        <w:t>Check TSBs, Performance A/C Test, Root Cause, Addressing System Odors, and Noise Issues</w:t>
      </w:r>
    </w:p>
    <w:p w14:paraId="53553AF1" w14:textId="7E6D3C9D" w:rsidR="00CF302B" w:rsidRDefault="00CF302B" w:rsidP="004637B0">
      <w:pPr>
        <w:spacing w:after="0"/>
        <w:ind w:left="450" w:right="-810"/>
      </w:pPr>
      <w:r>
        <w:t xml:space="preserve">3. </w:t>
      </w:r>
      <w:r w:rsidR="001D6AF3">
        <w:t>Repair the System and Retrofitting</w:t>
      </w:r>
    </w:p>
    <w:p w14:paraId="6D574F24" w14:textId="6625B004" w:rsidR="00DF2F45" w:rsidRPr="00DF2F45" w:rsidRDefault="00DF2F45" w:rsidP="006D48EA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D48EA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2514C30" w14:textId="66F16B31" w:rsidR="007F0D7D" w:rsidRDefault="008F46C1" w:rsidP="00D364A5">
      <w:pPr>
        <w:spacing w:after="0"/>
        <w:ind w:left="450" w:right="-810"/>
      </w:pPr>
      <w:r>
        <w:t xml:space="preserve">1. </w:t>
      </w:r>
      <w:r w:rsidR="00D364A5">
        <w:t>Prepare for the ASE Heating and Air Conditioning (A7) certification test content area “A” (A/C System Service, Diagnosis and Repair).</w:t>
      </w:r>
    </w:p>
    <w:p w14:paraId="082F3636" w14:textId="623A763F" w:rsidR="007F0D7D" w:rsidRDefault="00BB599B" w:rsidP="0090682F">
      <w:pPr>
        <w:spacing w:after="0"/>
        <w:ind w:left="450" w:right="-810"/>
      </w:pPr>
      <w:r>
        <w:t xml:space="preserve">2. </w:t>
      </w:r>
      <w:r w:rsidR="0090682F">
        <w:t>Describe the eight-step diagnostic procedure for an A/C system.</w:t>
      </w:r>
    </w:p>
    <w:p w14:paraId="399F148C" w14:textId="470CCB10" w:rsidR="007F0D7D" w:rsidRDefault="00BB599B" w:rsidP="00CC3CA0">
      <w:pPr>
        <w:spacing w:after="0"/>
        <w:ind w:left="450" w:right="-810"/>
      </w:pPr>
      <w:r>
        <w:t xml:space="preserve">3. </w:t>
      </w:r>
      <w:r w:rsidR="00CC3CA0">
        <w:t>Explain how to perform a visual inspection of an A/C system.</w:t>
      </w:r>
    </w:p>
    <w:p w14:paraId="048B8EC0" w14:textId="72FE014F" w:rsidR="00D364A5" w:rsidRDefault="00BB599B" w:rsidP="00CC3CA0">
      <w:pPr>
        <w:spacing w:after="0"/>
        <w:ind w:left="450" w:right="-810"/>
      </w:pPr>
      <w:r>
        <w:t xml:space="preserve">4. </w:t>
      </w:r>
      <w:r w:rsidR="00CC3CA0">
        <w:t>Discuss how to perform an A/C performance test.</w:t>
      </w:r>
    </w:p>
    <w:p w14:paraId="11C18949" w14:textId="152476C7" w:rsidR="00F75D94" w:rsidRDefault="004C594B" w:rsidP="00CC3CA0">
      <w:pPr>
        <w:spacing w:after="0"/>
        <w:ind w:left="450" w:right="-810"/>
      </w:pPr>
      <w:r>
        <w:t xml:space="preserve">5. </w:t>
      </w:r>
      <w:r w:rsidR="00CC3CA0">
        <w:t>Describe how to determine the root cause of the problem in an A/C system.</w:t>
      </w:r>
    </w:p>
    <w:p w14:paraId="55695049" w14:textId="3FC20834" w:rsidR="00DF2F45" w:rsidRPr="00DF2F45" w:rsidRDefault="00F25410" w:rsidP="00F75D94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F3941A6" w14:textId="22982B9D" w:rsidR="001D6AF3" w:rsidRDefault="009E77DF" w:rsidP="004637B0">
      <w:pPr>
        <w:spacing w:after="0"/>
        <w:ind w:left="450" w:right="-810"/>
      </w:pPr>
      <w:bookmarkStart w:id="0" w:name="_Hlk100656434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r w:rsidR="001D6AF3" w:rsidRPr="001D6AF3">
        <w:t>Retrieve and Record Diagnostic Trouble Codes</w:t>
      </w:r>
    </w:p>
    <w:p w14:paraId="66CDDB21" w14:textId="44250C6F" w:rsidR="009F6D0D" w:rsidRDefault="009363F8" w:rsidP="004637B0">
      <w:pPr>
        <w:spacing w:after="0"/>
        <w:ind w:left="450" w:right="-810"/>
      </w:pPr>
      <w:r>
        <w:t xml:space="preserve">2. Task Sheet: </w:t>
      </w:r>
      <w:r w:rsidR="001D6AF3" w:rsidRPr="001D6AF3">
        <w:t>Air Conditioning Noise Diagnosis</w:t>
      </w:r>
    </w:p>
    <w:p w14:paraId="10B4142B" w14:textId="00EDF111" w:rsidR="009F6D0D" w:rsidRDefault="009363F8" w:rsidP="004637B0">
      <w:pPr>
        <w:spacing w:after="0"/>
        <w:ind w:left="450" w:right="-810"/>
      </w:pPr>
      <w:r>
        <w:t>3. Task Sheet:</w:t>
      </w:r>
      <w:r w:rsidR="000255BF">
        <w:t xml:space="preserve"> </w:t>
      </w:r>
      <w:r w:rsidR="001D6AF3" w:rsidRPr="001D6AF3">
        <w:t>Performance Test Heating and A/C System</w:t>
      </w:r>
    </w:p>
    <w:p w14:paraId="4517F0D7" w14:textId="07D8FE8F" w:rsidR="009F6D0D" w:rsidRDefault="009F6D0D" w:rsidP="004637B0">
      <w:pPr>
        <w:spacing w:after="0"/>
        <w:ind w:left="450" w:right="-810"/>
      </w:pPr>
      <w:r>
        <w:t xml:space="preserve">4. Task Sheet: </w:t>
      </w:r>
      <w:r w:rsidR="001D6AF3" w:rsidRPr="001D6AF3">
        <w:t>Evaporator Housing Drain</w:t>
      </w:r>
    </w:p>
    <w:p w14:paraId="76D3C6D1" w14:textId="186EE351" w:rsidR="00E40AD5" w:rsidRDefault="00E40AD5" w:rsidP="004637B0">
      <w:pPr>
        <w:spacing w:after="0"/>
        <w:ind w:left="450" w:right="-810"/>
      </w:pPr>
      <w:r>
        <w:t xml:space="preserve">5. Task Sheet: </w:t>
      </w:r>
      <w:r w:rsidR="00646FDC" w:rsidRPr="00646FDC">
        <w:t>Remove and Install Evaporator</w:t>
      </w:r>
    </w:p>
    <w:p w14:paraId="7FD28712" w14:textId="25A0AAD5" w:rsidR="00E40AD5" w:rsidRDefault="00E40AD5" w:rsidP="004637B0">
      <w:pPr>
        <w:spacing w:after="0"/>
        <w:ind w:left="450" w:right="-810"/>
      </w:pPr>
      <w:r>
        <w:t xml:space="preserve">6. Task Sheet: </w:t>
      </w:r>
      <w:r w:rsidR="00646FDC" w:rsidRPr="00646FDC">
        <w:t>Identify Source of A/C Odors</w:t>
      </w:r>
    </w:p>
    <w:p w14:paraId="233C5FC8" w14:textId="558F4A0E" w:rsidR="008F46C1" w:rsidRDefault="00646FDC" w:rsidP="004637B0">
      <w:pPr>
        <w:spacing w:after="0"/>
        <w:ind w:left="450" w:right="-810"/>
      </w:pPr>
      <w:r>
        <w:t>7</w:t>
      </w:r>
      <w:r w:rsidR="00DF2F45">
        <w:t xml:space="preserve">. Chapter PowerPoint </w:t>
      </w:r>
    </w:p>
    <w:p w14:paraId="1D2DB321" w14:textId="6F964A15" w:rsidR="008F46C1" w:rsidRDefault="00646FDC" w:rsidP="004637B0">
      <w:pPr>
        <w:spacing w:after="0"/>
        <w:ind w:left="450" w:right="-810"/>
      </w:pPr>
      <w:r>
        <w:t>8</w:t>
      </w:r>
      <w:r w:rsidR="00DF2F45" w:rsidRPr="00DF2F45">
        <w:t xml:space="preserve">. </w:t>
      </w:r>
      <w:hyperlink r:id="rId11" w:history="1">
        <w:r w:rsidR="00DF2F45" w:rsidRPr="00E523A9">
          <w:rPr>
            <w:rStyle w:val="Hyperlink"/>
          </w:rPr>
          <w:t>Crossword Puzzle and Word Search</w:t>
        </w:r>
        <w:r w:rsidR="00E35117" w:rsidRPr="00E523A9">
          <w:rPr>
            <w:rStyle w:val="Hyperlink"/>
          </w:rPr>
          <w:t xml:space="preserve"> (A7)</w:t>
        </w:r>
      </w:hyperlink>
      <w:r w:rsidR="00DF2F45" w:rsidRPr="00DF2F45">
        <w:t xml:space="preserve"> </w:t>
      </w:r>
    </w:p>
    <w:p w14:paraId="43806075" w14:textId="5A94AD34" w:rsidR="00AD0354" w:rsidRDefault="00646FDC" w:rsidP="004637B0">
      <w:pPr>
        <w:spacing w:after="0"/>
        <w:ind w:left="450" w:right="-810"/>
        <w:rPr>
          <w:rStyle w:val="Hyperlink"/>
        </w:rPr>
      </w:pPr>
      <w:r>
        <w:t>9</w:t>
      </w:r>
      <w:r w:rsidR="00DF2F45" w:rsidRPr="00DF2F45">
        <w:t xml:space="preserve">. </w:t>
      </w:r>
      <w:hyperlink r:id="rId12" w:history="1">
        <w:r w:rsidR="0011718F" w:rsidRPr="00E523A9">
          <w:rPr>
            <w:rStyle w:val="Hyperlink"/>
          </w:rPr>
          <w:t>Video</w:t>
        </w:r>
        <w:r w:rsidR="00250C2D" w:rsidRPr="00E523A9">
          <w:rPr>
            <w:rStyle w:val="Hyperlink"/>
          </w:rPr>
          <w:t>s</w:t>
        </w:r>
        <w:r w:rsidR="0011718F" w:rsidRPr="00E523A9">
          <w:rPr>
            <w:rStyle w:val="Hyperlink"/>
          </w:rPr>
          <w:t xml:space="preserve">: </w:t>
        </w:r>
        <w:r w:rsidR="00E35117" w:rsidRPr="00E523A9">
          <w:rPr>
            <w:rStyle w:val="Hyperlink"/>
          </w:rPr>
          <w:t>(</w:t>
        </w:r>
        <w:r w:rsidR="00D524C5" w:rsidRPr="00E523A9">
          <w:rPr>
            <w:rStyle w:val="Hyperlink"/>
          </w:rPr>
          <w:t>A</w:t>
        </w:r>
        <w:r w:rsidR="00E35117" w:rsidRPr="00E523A9">
          <w:rPr>
            <w:rStyle w:val="Hyperlink"/>
          </w:rPr>
          <w:t>7)</w:t>
        </w:r>
        <w:r w:rsidR="00D524C5" w:rsidRPr="00E523A9">
          <w:rPr>
            <w:rStyle w:val="Hyperlink"/>
          </w:rPr>
          <w:t xml:space="preserve"> </w:t>
        </w:r>
        <w:r w:rsidR="00E35117" w:rsidRPr="00E523A9">
          <w:rPr>
            <w:rStyle w:val="Hyperlink"/>
          </w:rPr>
          <w:t>Heating &amp; Air Conditioning</w:t>
        </w:r>
      </w:hyperlink>
      <w:r w:rsidR="00904513">
        <w:rPr>
          <w:rStyle w:val="Hyperlink"/>
        </w:rPr>
        <w:t xml:space="preserve"> </w:t>
      </w:r>
    </w:p>
    <w:p w14:paraId="0CB4937C" w14:textId="355274CE" w:rsidR="00D524C5" w:rsidRDefault="00646FDC" w:rsidP="004637B0">
      <w:pPr>
        <w:spacing w:after="0"/>
        <w:ind w:left="450" w:right="-810"/>
        <w:rPr>
          <w:rStyle w:val="Hyperlink"/>
        </w:rPr>
      </w:pPr>
      <w:r>
        <w:t>10</w:t>
      </w:r>
      <w:r w:rsidR="00D524C5">
        <w:t xml:space="preserve">. </w:t>
      </w:r>
      <w:hyperlink r:id="rId13" w:history="1">
        <w:r w:rsidR="007636D7" w:rsidRPr="00E35117">
          <w:rPr>
            <w:rStyle w:val="Hyperlink"/>
          </w:rPr>
          <w:t xml:space="preserve">Animations: </w:t>
        </w:r>
        <w:r w:rsidR="00DA491F" w:rsidRPr="00E35117">
          <w:rPr>
            <w:rStyle w:val="Hyperlink"/>
          </w:rPr>
          <w:t>(A</w:t>
        </w:r>
        <w:r w:rsidR="00E35117" w:rsidRPr="00E35117">
          <w:rPr>
            <w:rStyle w:val="Hyperlink"/>
          </w:rPr>
          <w:t>7</w:t>
        </w:r>
        <w:r w:rsidR="00DA491F" w:rsidRPr="00E35117">
          <w:rPr>
            <w:rStyle w:val="Hyperlink"/>
          </w:rPr>
          <w:t xml:space="preserve">) </w:t>
        </w:r>
        <w:r w:rsidR="00E35117" w:rsidRPr="00E35117">
          <w:rPr>
            <w:rStyle w:val="Hyperlink"/>
          </w:rPr>
          <w:t>Heating &amp; Air Conditioning</w:t>
        </w:r>
      </w:hyperlink>
      <w:r w:rsidR="00015993">
        <w:rPr>
          <w:rStyle w:val="Hyperlink"/>
        </w:rPr>
        <w:t xml:space="preserve"> </w:t>
      </w:r>
    </w:p>
    <w:p w14:paraId="2B894897" w14:textId="3757E418" w:rsidR="00E40AD5" w:rsidRPr="00646FDC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0159023B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ECEADA3" w14:textId="77777777" w:rsidR="00646FDC" w:rsidRDefault="00646FDC" w:rsidP="00646FDC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1D6AF3">
        <w:t>Retrieve and Record Diagnostic Trouble Codes</w:t>
      </w:r>
    </w:p>
    <w:p w14:paraId="09E8302B" w14:textId="77777777" w:rsidR="00646FDC" w:rsidRDefault="00646FDC" w:rsidP="00646FDC">
      <w:pPr>
        <w:spacing w:after="0"/>
        <w:ind w:left="450" w:right="-810"/>
      </w:pPr>
      <w:r>
        <w:t xml:space="preserve">2. Task Sheet: </w:t>
      </w:r>
      <w:r w:rsidRPr="001D6AF3">
        <w:t>Air Conditioning Noise Diagnosis</w:t>
      </w:r>
    </w:p>
    <w:p w14:paraId="2B8C8F1B" w14:textId="77777777" w:rsidR="00646FDC" w:rsidRDefault="00646FDC" w:rsidP="00646FDC">
      <w:pPr>
        <w:spacing w:after="0"/>
        <w:ind w:left="450" w:right="-810"/>
      </w:pPr>
      <w:r>
        <w:t xml:space="preserve">3. Task Sheet: </w:t>
      </w:r>
      <w:r w:rsidRPr="001D6AF3">
        <w:t>Performance Test Heating and A/C System</w:t>
      </w:r>
    </w:p>
    <w:p w14:paraId="4A5ABC1A" w14:textId="77777777" w:rsidR="00646FDC" w:rsidRDefault="00646FDC" w:rsidP="00646FDC">
      <w:pPr>
        <w:spacing w:after="0"/>
        <w:ind w:left="450" w:right="-810"/>
      </w:pPr>
      <w:r>
        <w:t xml:space="preserve">4. Task Sheet: </w:t>
      </w:r>
      <w:r w:rsidRPr="001D6AF3">
        <w:t>Evaporator Housing Drain</w:t>
      </w:r>
    </w:p>
    <w:p w14:paraId="15EEFB41" w14:textId="77777777" w:rsidR="00646FDC" w:rsidRDefault="00646FDC" w:rsidP="00646FDC">
      <w:pPr>
        <w:spacing w:after="0"/>
        <w:ind w:left="450" w:right="-810"/>
      </w:pPr>
      <w:r>
        <w:t xml:space="preserve">5. Task Sheet: </w:t>
      </w:r>
      <w:r w:rsidRPr="00646FDC">
        <w:t>Remove and Install Evaporator</w:t>
      </w:r>
    </w:p>
    <w:p w14:paraId="1C963563" w14:textId="3E0E49F2" w:rsidR="00E40AD5" w:rsidRDefault="00646FDC" w:rsidP="00E40AD5">
      <w:pPr>
        <w:spacing w:after="0"/>
        <w:ind w:left="450" w:right="-810"/>
      </w:pPr>
      <w:r>
        <w:t xml:space="preserve">6. Task Sheet: </w:t>
      </w:r>
      <w:r w:rsidRPr="00646FDC">
        <w:t>Identify Source of A/C Odors</w:t>
      </w:r>
    </w:p>
    <w:p w14:paraId="6959CC9D" w14:textId="1E77C9FF" w:rsidR="00646FDC" w:rsidRPr="006D5D1E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1BB77D97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72C1C72C" w14:textId="329A78B1" w:rsidR="004E1236" w:rsidRPr="00AD0354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F9FD7FC" w14:textId="77777777" w:rsidR="00646FDC" w:rsidRDefault="00646FDC" w:rsidP="004637B0">
      <w:pPr>
        <w:spacing w:after="0"/>
        <w:ind w:left="450" w:right="-810"/>
        <w:rPr>
          <w:b/>
          <w:bCs/>
          <w:u w:val="single"/>
        </w:rPr>
      </w:pPr>
    </w:p>
    <w:p w14:paraId="23432EE2" w14:textId="77777777" w:rsidR="00646FDC" w:rsidRDefault="00646FDC" w:rsidP="004637B0">
      <w:pPr>
        <w:spacing w:after="0"/>
        <w:ind w:left="450" w:right="-810"/>
        <w:rPr>
          <w:b/>
          <w:bCs/>
          <w:u w:val="single"/>
        </w:rPr>
      </w:pPr>
    </w:p>
    <w:p w14:paraId="021A49FB" w14:textId="77777777" w:rsidR="00646FDC" w:rsidRDefault="00646FDC" w:rsidP="004637B0">
      <w:pPr>
        <w:spacing w:after="0"/>
        <w:ind w:left="450" w:right="-810"/>
        <w:rPr>
          <w:b/>
          <w:bCs/>
          <w:u w:val="single"/>
        </w:rPr>
      </w:pPr>
    </w:p>
    <w:p w14:paraId="79FAE462" w14:textId="77777777" w:rsidR="00646FDC" w:rsidRDefault="00646FDC" w:rsidP="004637B0">
      <w:pPr>
        <w:spacing w:after="0"/>
        <w:ind w:left="450" w:right="-810"/>
        <w:rPr>
          <w:b/>
          <w:bCs/>
          <w:u w:val="single"/>
        </w:rPr>
      </w:pPr>
    </w:p>
    <w:p w14:paraId="2D9EFAE9" w14:textId="77777777" w:rsidR="00646FDC" w:rsidRDefault="00646FDC" w:rsidP="004637B0">
      <w:pPr>
        <w:spacing w:after="0"/>
        <w:ind w:left="450" w:right="-810"/>
        <w:rPr>
          <w:b/>
          <w:bCs/>
          <w:u w:val="single"/>
        </w:rPr>
      </w:pPr>
    </w:p>
    <w:p w14:paraId="46E7DC63" w14:textId="77777777" w:rsidR="00646FDC" w:rsidRDefault="00646FDC" w:rsidP="004637B0">
      <w:pPr>
        <w:spacing w:after="0"/>
        <w:ind w:left="450" w:right="-810"/>
        <w:rPr>
          <w:b/>
          <w:bCs/>
          <w:u w:val="single"/>
        </w:rPr>
      </w:pPr>
    </w:p>
    <w:p w14:paraId="02342CA7" w14:textId="77777777" w:rsidR="00646FDC" w:rsidRPr="007C1A7E" w:rsidRDefault="00646FDC" w:rsidP="00646FDC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 xml:space="preserve">Automotive </w:t>
      </w:r>
      <w:r>
        <w:rPr>
          <w:rFonts w:eastAsia="Times New Roman" w:cstheme="minorHAnsi"/>
          <w:b/>
          <w:color w:val="181717"/>
          <w:sz w:val="28"/>
          <w:szCs w:val="28"/>
        </w:rPr>
        <w:t>Heating and Air Conditioning 9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26A1C368" w14:textId="77777777" w:rsidR="00646FDC" w:rsidRDefault="00646FDC" w:rsidP="00646FDC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90682F">
        <w:rPr>
          <w:rFonts w:eastAsia="Times New Roman" w:cstheme="minorHAnsi"/>
          <w:b/>
          <w:color w:val="181717"/>
          <w:sz w:val="28"/>
          <w:szCs w:val="28"/>
        </w:rPr>
        <w:t>Chapter 16 – A/C System Diagnosis and Repair</w:t>
      </w:r>
    </w:p>
    <w:p w14:paraId="26D2443A" w14:textId="77777777" w:rsidR="00646FDC" w:rsidRPr="00DF2F45" w:rsidRDefault="00646FDC" w:rsidP="00646FDC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BA3B6EB" w14:textId="77777777" w:rsidR="00646FDC" w:rsidRPr="00646FDC" w:rsidRDefault="00646FDC" w:rsidP="006D5D1E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36CC5972" w14:textId="47FE8E3E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0ECB776A" w14:textId="376DD33B" w:rsidR="00F903E7" w:rsidRPr="004E1236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4ABDD39" w14:textId="0BA68866" w:rsidR="0035436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36CB1F33" w14:textId="77777777" w:rsidR="00136AE0" w:rsidRDefault="00136AE0" w:rsidP="004637B0">
      <w:pPr>
        <w:spacing w:after="0"/>
        <w:ind w:left="450" w:right="-810"/>
      </w:pPr>
    </w:p>
    <w:p w14:paraId="49129416" w14:textId="5BF1B868" w:rsidR="00FD06B6" w:rsidRDefault="00FD06B6" w:rsidP="004637B0">
      <w:pPr>
        <w:spacing w:after="0"/>
        <w:ind w:left="450" w:right="-810"/>
      </w:pPr>
    </w:p>
    <w:p w14:paraId="379CC895" w14:textId="14C7C231" w:rsidR="004E1236" w:rsidRDefault="004E1236" w:rsidP="004637B0">
      <w:pPr>
        <w:spacing w:after="0"/>
        <w:ind w:left="450" w:right="-810"/>
      </w:pPr>
    </w:p>
    <w:p w14:paraId="4E717EE8" w14:textId="77777777" w:rsidR="004E1236" w:rsidRDefault="004E1236" w:rsidP="004637B0">
      <w:pPr>
        <w:spacing w:after="0"/>
        <w:ind w:left="450" w:right="-810"/>
      </w:pPr>
    </w:p>
    <w:p w14:paraId="6D88117E" w14:textId="42A8B968" w:rsidR="00A70F6B" w:rsidRDefault="00A70F6B" w:rsidP="004637B0">
      <w:pPr>
        <w:spacing w:after="0"/>
        <w:ind w:left="450" w:right="-810"/>
      </w:pPr>
    </w:p>
    <w:p w14:paraId="5DDDADE9" w14:textId="1C65A966" w:rsidR="00E40AD5" w:rsidRDefault="00E40AD5" w:rsidP="004637B0">
      <w:pPr>
        <w:spacing w:after="0"/>
        <w:ind w:left="450" w:right="-810"/>
      </w:pPr>
    </w:p>
    <w:p w14:paraId="03207B29" w14:textId="102183DA" w:rsidR="00E40AD5" w:rsidRDefault="00E40AD5" w:rsidP="004637B0">
      <w:pPr>
        <w:spacing w:after="0"/>
        <w:ind w:left="450" w:right="-810"/>
      </w:pPr>
    </w:p>
    <w:p w14:paraId="4853D74C" w14:textId="77777777" w:rsidR="00E40AD5" w:rsidRDefault="00E40AD5" w:rsidP="004637B0">
      <w:pPr>
        <w:spacing w:after="0"/>
        <w:ind w:left="450" w:right="-810"/>
      </w:pPr>
    </w:p>
    <w:p w14:paraId="51760243" w14:textId="77777777" w:rsidR="00A70F6B" w:rsidRDefault="00A70F6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18946" w14:textId="77777777" w:rsidR="00B64AD2" w:rsidRDefault="00B64AD2" w:rsidP="00E43A7A">
      <w:pPr>
        <w:spacing w:after="0" w:line="240" w:lineRule="auto"/>
      </w:pPr>
      <w:r>
        <w:separator/>
      </w:r>
    </w:p>
  </w:endnote>
  <w:endnote w:type="continuationSeparator" w:id="0">
    <w:p w14:paraId="0AA7F88C" w14:textId="77777777" w:rsidR="00B64AD2" w:rsidRDefault="00B64AD2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5D58B" w14:textId="77777777" w:rsidR="00B64AD2" w:rsidRDefault="00B64AD2" w:rsidP="00E43A7A">
      <w:pPr>
        <w:spacing w:after="0" w:line="240" w:lineRule="auto"/>
      </w:pPr>
      <w:r>
        <w:separator/>
      </w:r>
    </w:p>
  </w:footnote>
  <w:footnote w:type="continuationSeparator" w:id="0">
    <w:p w14:paraId="53BA717C" w14:textId="77777777" w:rsidR="00B64AD2" w:rsidRDefault="00B64AD2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4FAPZ1d2ktAAAA"/>
  </w:docVars>
  <w:rsids>
    <w:rsidRoot w:val="00DF2F45"/>
    <w:rsid w:val="00002F88"/>
    <w:rsid w:val="0001053C"/>
    <w:rsid w:val="00015993"/>
    <w:rsid w:val="00016515"/>
    <w:rsid w:val="00016CDA"/>
    <w:rsid w:val="00023D7C"/>
    <w:rsid w:val="000255BF"/>
    <w:rsid w:val="00032C74"/>
    <w:rsid w:val="0003709D"/>
    <w:rsid w:val="000522AD"/>
    <w:rsid w:val="00054006"/>
    <w:rsid w:val="00055EAD"/>
    <w:rsid w:val="00077286"/>
    <w:rsid w:val="000D5FDE"/>
    <w:rsid w:val="000E2805"/>
    <w:rsid w:val="000E2C6C"/>
    <w:rsid w:val="000F3DBB"/>
    <w:rsid w:val="00105BDA"/>
    <w:rsid w:val="00115714"/>
    <w:rsid w:val="00117071"/>
    <w:rsid w:val="0011718F"/>
    <w:rsid w:val="00121FEE"/>
    <w:rsid w:val="00123D4E"/>
    <w:rsid w:val="00133D25"/>
    <w:rsid w:val="00136257"/>
    <w:rsid w:val="00136AE0"/>
    <w:rsid w:val="00137229"/>
    <w:rsid w:val="00144D6B"/>
    <w:rsid w:val="001528A9"/>
    <w:rsid w:val="001555FE"/>
    <w:rsid w:val="00157C33"/>
    <w:rsid w:val="001D55E2"/>
    <w:rsid w:val="001D570B"/>
    <w:rsid w:val="001D6AF3"/>
    <w:rsid w:val="001E6BE6"/>
    <w:rsid w:val="001F7A1E"/>
    <w:rsid w:val="00216CE1"/>
    <w:rsid w:val="00231082"/>
    <w:rsid w:val="00250C2D"/>
    <w:rsid w:val="00252058"/>
    <w:rsid w:val="0029759D"/>
    <w:rsid w:val="002A5B89"/>
    <w:rsid w:val="002B7FEB"/>
    <w:rsid w:val="00351BEF"/>
    <w:rsid w:val="0035436B"/>
    <w:rsid w:val="003D0578"/>
    <w:rsid w:val="003D6C35"/>
    <w:rsid w:val="003E3172"/>
    <w:rsid w:val="0040292E"/>
    <w:rsid w:val="00431A46"/>
    <w:rsid w:val="00460C4E"/>
    <w:rsid w:val="004637B0"/>
    <w:rsid w:val="00464DF1"/>
    <w:rsid w:val="00480C2D"/>
    <w:rsid w:val="00492E83"/>
    <w:rsid w:val="00494705"/>
    <w:rsid w:val="00496AA1"/>
    <w:rsid w:val="004978D4"/>
    <w:rsid w:val="004A17EE"/>
    <w:rsid w:val="004B09AC"/>
    <w:rsid w:val="004C594B"/>
    <w:rsid w:val="004D0C75"/>
    <w:rsid w:val="004E1236"/>
    <w:rsid w:val="004E670F"/>
    <w:rsid w:val="005017AE"/>
    <w:rsid w:val="005254E5"/>
    <w:rsid w:val="005274BD"/>
    <w:rsid w:val="00547AF6"/>
    <w:rsid w:val="005868EC"/>
    <w:rsid w:val="005B2D80"/>
    <w:rsid w:val="005D4BA4"/>
    <w:rsid w:val="005E3067"/>
    <w:rsid w:val="00622139"/>
    <w:rsid w:val="00635485"/>
    <w:rsid w:val="00641B95"/>
    <w:rsid w:val="00642E5D"/>
    <w:rsid w:val="0064361D"/>
    <w:rsid w:val="00643D46"/>
    <w:rsid w:val="00646FDC"/>
    <w:rsid w:val="0065686C"/>
    <w:rsid w:val="00662A68"/>
    <w:rsid w:val="00687AE4"/>
    <w:rsid w:val="00692749"/>
    <w:rsid w:val="006929A6"/>
    <w:rsid w:val="00696D9C"/>
    <w:rsid w:val="00696F56"/>
    <w:rsid w:val="006D017B"/>
    <w:rsid w:val="006D0FD4"/>
    <w:rsid w:val="006D48EA"/>
    <w:rsid w:val="006D5D1E"/>
    <w:rsid w:val="006F52FE"/>
    <w:rsid w:val="0070415C"/>
    <w:rsid w:val="0071506D"/>
    <w:rsid w:val="007238E7"/>
    <w:rsid w:val="00723978"/>
    <w:rsid w:val="007274F2"/>
    <w:rsid w:val="00732F96"/>
    <w:rsid w:val="007332D9"/>
    <w:rsid w:val="007362DB"/>
    <w:rsid w:val="00750525"/>
    <w:rsid w:val="007636D7"/>
    <w:rsid w:val="00765183"/>
    <w:rsid w:val="00794F83"/>
    <w:rsid w:val="007A2527"/>
    <w:rsid w:val="007C16D5"/>
    <w:rsid w:val="007C1A7E"/>
    <w:rsid w:val="007E48D6"/>
    <w:rsid w:val="007F0D7D"/>
    <w:rsid w:val="008009F3"/>
    <w:rsid w:val="008253C6"/>
    <w:rsid w:val="0085332D"/>
    <w:rsid w:val="00884C24"/>
    <w:rsid w:val="00892203"/>
    <w:rsid w:val="008C0707"/>
    <w:rsid w:val="008E2266"/>
    <w:rsid w:val="008F46C1"/>
    <w:rsid w:val="00904513"/>
    <w:rsid w:val="0090682F"/>
    <w:rsid w:val="00913BB9"/>
    <w:rsid w:val="00916EDC"/>
    <w:rsid w:val="009268E1"/>
    <w:rsid w:val="0092799E"/>
    <w:rsid w:val="009363F8"/>
    <w:rsid w:val="00974A08"/>
    <w:rsid w:val="009B4288"/>
    <w:rsid w:val="009C69F8"/>
    <w:rsid w:val="009D2A57"/>
    <w:rsid w:val="009D4174"/>
    <w:rsid w:val="009D7D10"/>
    <w:rsid w:val="009E4724"/>
    <w:rsid w:val="009E77DF"/>
    <w:rsid w:val="009F3062"/>
    <w:rsid w:val="009F381B"/>
    <w:rsid w:val="009F6D0D"/>
    <w:rsid w:val="00A041F9"/>
    <w:rsid w:val="00A6394D"/>
    <w:rsid w:val="00A63B00"/>
    <w:rsid w:val="00A70F6B"/>
    <w:rsid w:val="00A764B2"/>
    <w:rsid w:val="00A82244"/>
    <w:rsid w:val="00A868F1"/>
    <w:rsid w:val="00A91313"/>
    <w:rsid w:val="00AD0354"/>
    <w:rsid w:val="00AD289A"/>
    <w:rsid w:val="00AE0C40"/>
    <w:rsid w:val="00B26A03"/>
    <w:rsid w:val="00B26AC2"/>
    <w:rsid w:val="00B40961"/>
    <w:rsid w:val="00B52BE8"/>
    <w:rsid w:val="00B614AC"/>
    <w:rsid w:val="00B64AD2"/>
    <w:rsid w:val="00B67969"/>
    <w:rsid w:val="00B723D2"/>
    <w:rsid w:val="00B95B75"/>
    <w:rsid w:val="00B97438"/>
    <w:rsid w:val="00BA3D3F"/>
    <w:rsid w:val="00BB1DB0"/>
    <w:rsid w:val="00BB3C3A"/>
    <w:rsid w:val="00BB438C"/>
    <w:rsid w:val="00BB599B"/>
    <w:rsid w:val="00BC42F1"/>
    <w:rsid w:val="00C1174C"/>
    <w:rsid w:val="00C15C66"/>
    <w:rsid w:val="00C161A4"/>
    <w:rsid w:val="00C22D90"/>
    <w:rsid w:val="00C3797A"/>
    <w:rsid w:val="00C62807"/>
    <w:rsid w:val="00C82643"/>
    <w:rsid w:val="00CA1EC5"/>
    <w:rsid w:val="00CB0F6B"/>
    <w:rsid w:val="00CC06DE"/>
    <w:rsid w:val="00CC3CA0"/>
    <w:rsid w:val="00CC56E9"/>
    <w:rsid w:val="00CD4516"/>
    <w:rsid w:val="00CF302B"/>
    <w:rsid w:val="00D11B77"/>
    <w:rsid w:val="00D364A5"/>
    <w:rsid w:val="00D40E11"/>
    <w:rsid w:val="00D524C5"/>
    <w:rsid w:val="00D6158E"/>
    <w:rsid w:val="00D64A99"/>
    <w:rsid w:val="00D9074A"/>
    <w:rsid w:val="00DA1A6E"/>
    <w:rsid w:val="00DA491F"/>
    <w:rsid w:val="00DE07AC"/>
    <w:rsid w:val="00DF2F45"/>
    <w:rsid w:val="00E202C9"/>
    <w:rsid w:val="00E310D6"/>
    <w:rsid w:val="00E35117"/>
    <w:rsid w:val="00E40AD5"/>
    <w:rsid w:val="00E4311A"/>
    <w:rsid w:val="00E43A7A"/>
    <w:rsid w:val="00E523A9"/>
    <w:rsid w:val="00E7201E"/>
    <w:rsid w:val="00E86240"/>
    <w:rsid w:val="00E9309E"/>
    <w:rsid w:val="00E960A0"/>
    <w:rsid w:val="00EB1EDD"/>
    <w:rsid w:val="00EB7829"/>
    <w:rsid w:val="00EC5477"/>
    <w:rsid w:val="00F008E4"/>
    <w:rsid w:val="00F2511E"/>
    <w:rsid w:val="00F25410"/>
    <w:rsid w:val="00F67F5F"/>
    <w:rsid w:val="00F753A6"/>
    <w:rsid w:val="00F75D94"/>
    <w:rsid w:val="00F903E7"/>
    <w:rsid w:val="00FA51D2"/>
    <w:rsid w:val="00FB5216"/>
    <w:rsid w:val="00FC06DD"/>
    <w:rsid w:val="00FC4EAD"/>
    <w:rsid w:val="00FD01CD"/>
    <w:rsid w:val="00FD06B6"/>
    <w:rsid w:val="00FD2564"/>
    <w:rsid w:val="00FD44F1"/>
    <w:rsid w:val="00FF511E"/>
    <w:rsid w:val="00FF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F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7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7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7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2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5</cp:revision>
  <cp:lastPrinted>2022-04-13T14:32:00Z</cp:lastPrinted>
  <dcterms:created xsi:type="dcterms:W3CDTF">2019-12-09T16:24:00Z</dcterms:created>
  <dcterms:modified xsi:type="dcterms:W3CDTF">2022-04-13T14:33:00Z</dcterms:modified>
</cp:coreProperties>
</file>